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6B9BB" w14:textId="5499A9E7" w:rsidR="005C5F11" w:rsidRDefault="00484BE3" w:rsidP="00700A05">
      <w:pPr>
        <w:pStyle w:val="Title"/>
      </w:pPr>
      <w:r>
        <w:t xml:space="preserve">Slings available </w:t>
      </w:r>
      <w:r w:rsidR="00700A05">
        <w:t>– free to a good home</w:t>
      </w:r>
      <w:r w:rsidR="001E3794">
        <w:t>!</w:t>
      </w:r>
      <w:r w:rsidR="00700A05">
        <w:t xml:space="preserve"> </w:t>
      </w:r>
    </w:p>
    <w:p w14:paraId="26DDDD04" w14:textId="4B029906" w:rsidR="00484BE3" w:rsidRDefault="00484BE3"/>
    <w:p w14:paraId="1BF079E7" w14:textId="6F74571B" w:rsidR="00484BE3" w:rsidRDefault="00484BE3">
      <w:r>
        <w:t>One of our members has advised that she has some outgrown slings, for hoisting from wheelchair to bed,</w:t>
      </w:r>
      <w:r w:rsidR="0037551E">
        <w:t xml:space="preserve"> (and one for shower/bathing)</w:t>
      </w:r>
      <w:r>
        <w:t xml:space="preserve"> which she would like to offer to anyone who would like them (first come first served). All clean and in pristine condition</w:t>
      </w:r>
      <w:r w:rsidR="00FE4ACD">
        <w:t>.</w:t>
      </w:r>
      <w:r>
        <w:t xml:space="preserve"> </w:t>
      </w:r>
    </w:p>
    <w:p w14:paraId="310C08C9" w14:textId="2C5575D4" w:rsidR="00484BE3" w:rsidRDefault="00484BE3">
      <w:r>
        <w:rPr>
          <w:noProof/>
        </w:rPr>
        <w:drawing>
          <wp:anchor distT="0" distB="0" distL="114300" distR="114300" simplePos="0" relativeHeight="251658240" behindDoc="0" locked="0" layoutInCell="1" allowOverlap="1" wp14:anchorId="7B35FA62" wp14:editId="721E85A7">
            <wp:simplePos x="0" y="0"/>
            <wp:positionH relativeFrom="column">
              <wp:posOffset>4062095</wp:posOffset>
            </wp:positionH>
            <wp:positionV relativeFrom="paragraph">
              <wp:posOffset>193040</wp:posOffset>
            </wp:positionV>
            <wp:extent cx="720090" cy="1280160"/>
            <wp:effectExtent l="0" t="0" r="381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3EE63B" w14:textId="4A5585BB" w:rsidR="00484BE3" w:rsidRDefault="00484BE3">
      <w:r>
        <w:t xml:space="preserve">The items are: </w:t>
      </w:r>
    </w:p>
    <w:p w14:paraId="265276F9" w14:textId="40142CC8" w:rsidR="00484BE3" w:rsidRDefault="00484BE3">
      <w:r>
        <w:t xml:space="preserve">3 </w:t>
      </w:r>
      <w:r w:rsidR="00AA4E1F">
        <w:t xml:space="preserve">x </w:t>
      </w:r>
      <w:r>
        <w:t>size small – suitable for up to 10 stone/64 kg</w:t>
      </w:r>
    </w:p>
    <w:p w14:paraId="62D0ACF9" w14:textId="0808AF80" w:rsidR="00484BE3" w:rsidRDefault="00484BE3"/>
    <w:p w14:paraId="475A33E2" w14:textId="48DD2096" w:rsidR="00484BE3" w:rsidRDefault="00484BE3"/>
    <w:p w14:paraId="3AA6FCBF" w14:textId="0089064E" w:rsidR="00AA4E1F" w:rsidRDefault="00AA4E1F">
      <w:r>
        <w:rPr>
          <w:noProof/>
        </w:rPr>
        <w:drawing>
          <wp:anchor distT="0" distB="0" distL="114300" distR="114300" simplePos="0" relativeHeight="251659264" behindDoc="0" locked="0" layoutInCell="1" allowOverlap="1" wp14:anchorId="5347B019" wp14:editId="68177944">
            <wp:simplePos x="0" y="0"/>
            <wp:positionH relativeFrom="column">
              <wp:posOffset>4062095</wp:posOffset>
            </wp:positionH>
            <wp:positionV relativeFrom="paragraph">
              <wp:posOffset>139065</wp:posOffset>
            </wp:positionV>
            <wp:extent cx="720090" cy="1278890"/>
            <wp:effectExtent l="0" t="0" r="3810" b="0"/>
            <wp:wrapSquare wrapText="bothSides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127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9A6459" w14:textId="60B4AC72" w:rsidR="00AA4E1F" w:rsidRDefault="00AA4E1F"/>
    <w:p w14:paraId="6DA7E54F" w14:textId="25A8F4E2" w:rsidR="00484BE3" w:rsidRDefault="00484BE3">
      <w:r>
        <w:t>1</w:t>
      </w:r>
      <w:r w:rsidR="00AA4E1F">
        <w:t xml:space="preserve">x </w:t>
      </w:r>
      <w:r>
        <w:t xml:space="preserve"> extra small </w:t>
      </w:r>
    </w:p>
    <w:p w14:paraId="63780AB8" w14:textId="59EFF164" w:rsidR="00AA4E1F" w:rsidRDefault="00AA4E1F"/>
    <w:p w14:paraId="06D8CB2B" w14:textId="5F2A7E02" w:rsidR="00AA4E1F" w:rsidRDefault="00AA4E1F"/>
    <w:p w14:paraId="2BEFA0E0" w14:textId="12F6B1B2" w:rsidR="00AA4E1F" w:rsidRDefault="00AA4E1F">
      <w:r>
        <w:rPr>
          <w:noProof/>
        </w:rPr>
        <w:drawing>
          <wp:anchor distT="0" distB="0" distL="114300" distR="114300" simplePos="0" relativeHeight="251660288" behindDoc="0" locked="0" layoutInCell="1" allowOverlap="1" wp14:anchorId="361D2C44" wp14:editId="178DF23C">
            <wp:simplePos x="0" y="0"/>
            <wp:positionH relativeFrom="column">
              <wp:posOffset>4062095</wp:posOffset>
            </wp:positionH>
            <wp:positionV relativeFrom="paragraph">
              <wp:posOffset>94615</wp:posOffset>
            </wp:positionV>
            <wp:extent cx="690880" cy="1227455"/>
            <wp:effectExtent l="0" t="0" r="0" b="0"/>
            <wp:wrapSquare wrapText="bothSides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880" cy="122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BF9E2C" w14:textId="437D0BBF" w:rsidR="00AA4E1F" w:rsidRDefault="00AA4E1F">
      <w:r>
        <w:t>2 x size 4 care and independence glove airflow in chair sling</w:t>
      </w:r>
    </w:p>
    <w:p w14:paraId="1C14449F" w14:textId="509950F7" w:rsidR="00AA4E1F" w:rsidRDefault="00AA4E1F"/>
    <w:p w14:paraId="47066358" w14:textId="5B1E0DFE" w:rsidR="00AA4E1F" w:rsidRDefault="00AA4E1F"/>
    <w:p w14:paraId="2B0BC01C" w14:textId="780C6DCB" w:rsidR="00AA4E1F" w:rsidRDefault="00700A05">
      <w:r>
        <w:rPr>
          <w:noProof/>
        </w:rPr>
        <w:drawing>
          <wp:anchor distT="0" distB="0" distL="114300" distR="114300" simplePos="0" relativeHeight="251661312" behindDoc="0" locked="0" layoutInCell="1" allowOverlap="1" wp14:anchorId="00395C2C" wp14:editId="62D3F338">
            <wp:simplePos x="0" y="0"/>
            <wp:positionH relativeFrom="column">
              <wp:posOffset>4114800</wp:posOffset>
            </wp:positionH>
            <wp:positionV relativeFrom="paragraph">
              <wp:posOffset>285115</wp:posOffset>
            </wp:positionV>
            <wp:extent cx="667385" cy="1186815"/>
            <wp:effectExtent l="0" t="0" r="0" b="0"/>
            <wp:wrapSquare wrapText="bothSides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67385" cy="118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91B55" w14:textId="55A39ACF" w:rsidR="00AA4E1F" w:rsidRDefault="00AA4E1F"/>
    <w:p w14:paraId="52FFFF6C" w14:textId="7826894D" w:rsidR="00484BE3" w:rsidRDefault="00AA4E1F">
      <w:r>
        <w:t>2x  size 4 care and independence glove deluxe bathing plus sling</w:t>
      </w:r>
      <w:r w:rsidR="00700A05">
        <w:t xml:space="preserve">    </w:t>
      </w:r>
    </w:p>
    <w:p w14:paraId="30CF3415" w14:textId="7873F123" w:rsidR="00484BE3" w:rsidRDefault="00484BE3"/>
    <w:p w14:paraId="37885CDC" w14:textId="7F754677" w:rsidR="00484BE3" w:rsidRDefault="00484BE3"/>
    <w:p w14:paraId="511D4215" w14:textId="675FD909" w:rsidR="00AA4E1F" w:rsidRDefault="00AA4E1F"/>
    <w:p w14:paraId="63161837" w14:textId="3383ED86" w:rsidR="00700A05" w:rsidRDefault="00700A05">
      <w:r>
        <w:t xml:space="preserve">Happy to deliver in the local area. </w:t>
      </w:r>
    </w:p>
    <w:p w14:paraId="02705725" w14:textId="58DFA32B" w:rsidR="00700A05" w:rsidRDefault="00700A05">
      <w:r>
        <w:t xml:space="preserve">If </w:t>
      </w:r>
      <w:r w:rsidR="00FE4ACD">
        <w:t xml:space="preserve">you are </w:t>
      </w:r>
      <w:r>
        <w:t xml:space="preserve">interested, please email </w:t>
      </w:r>
      <w:hyperlink r:id="rId8" w:history="1">
        <w:r w:rsidRPr="00A031C7">
          <w:rPr>
            <w:rStyle w:val="Hyperlink"/>
          </w:rPr>
          <w:t>info@ourvoiceenfield.org.uk</w:t>
        </w:r>
      </w:hyperlink>
      <w:r w:rsidR="00FE4ACD">
        <w:t>.</w:t>
      </w:r>
    </w:p>
    <w:p w14:paraId="5924BB75" w14:textId="30AFF83F" w:rsidR="008F4178" w:rsidRPr="008F4178" w:rsidRDefault="008F4178">
      <w:pPr>
        <w:rPr>
          <w:b/>
          <w:bCs/>
          <w:color w:val="ED7D31" w:themeColor="accent2"/>
        </w:rPr>
      </w:pPr>
      <w:r w:rsidRPr="008F4178">
        <w:rPr>
          <w:b/>
          <w:bCs/>
          <w:color w:val="ED7D31" w:themeColor="accent2"/>
        </w:rPr>
        <w:t>Our Voice 12</w:t>
      </w:r>
      <w:r w:rsidRPr="008F4178">
        <w:rPr>
          <w:b/>
          <w:bCs/>
          <w:color w:val="ED7D31" w:themeColor="accent2"/>
          <w:vertAlign w:val="superscript"/>
        </w:rPr>
        <w:t>th</w:t>
      </w:r>
      <w:r w:rsidRPr="008F4178">
        <w:rPr>
          <w:b/>
          <w:bCs/>
          <w:color w:val="ED7D31" w:themeColor="accent2"/>
        </w:rPr>
        <w:t xml:space="preserve"> September 2022 </w:t>
      </w:r>
    </w:p>
    <w:p w14:paraId="197659DF" w14:textId="77777777" w:rsidR="00AA4E1F" w:rsidRDefault="00AA4E1F"/>
    <w:sectPr w:rsidR="00AA4E1F" w:rsidSect="00AA4E1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zYwNjI3Mrc0MLRQ0lEKTi0uzszPAykwrAUAEW3bQiwAAAA="/>
  </w:docVars>
  <w:rsids>
    <w:rsidRoot w:val="00484BE3"/>
    <w:rsid w:val="001E3794"/>
    <w:rsid w:val="0037551E"/>
    <w:rsid w:val="00484BE3"/>
    <w:rsid w:val="005C5F11"/>
    <w:rsid w:val="00700A05"/>
    <w:rsid w:val="008F4178"/>
    <w:rsid w:val="00AA4E1F"/>
    <w:rsid w:val="00B741F9"/>
    <w:rsid w:val="00D57A4C"/>
    <w:rsid w:val="00FE4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3240E"/>
  <w15:chartTrackingRefBased/>
  <w15:docId w15:val="{F68ED23D-FE08-4ECF-A7B6-16DF8039B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A05"/>
  </w:style>
  <w:style w:type="paragraph" w:styleId="Heading1">
    <w:name w:val="heading 1"/>
    <w:basedOn w:val="Normal"/>
    <w:next w:val="Normal"/>
    <w:link w:val="Heading1Char"/>
    <w:uiPriority w:val="9"/>
    <w:qFormat/>
    <w:rsid w:val="00700A0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0A0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0A0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0A0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0A0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0A0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0A0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0A0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0A0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A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A0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00A0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0A0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0A0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0A0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0A0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0A0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0A0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0A0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0A0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0A0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00A0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00A0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0A0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0A0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00A05"/>
    <w:rPr>
      <w:b/>
      <w:bCs/>
    </w:rPr>
  </w:style>
  <w:style w:type="character" w:styleId="Emphasis">
    <w:name w:val="Emphasis"/>
    <w:basedOn w:val="DefaultParagraphFont"/>
    <w:uiPriority w:val="20"/>
    <w:qFormat/>
    <w:rsid w:val="00700A05"/>
    <w:rPr>
      <w:i/>
      <w:iCs/>
      <w:color w:val="000000" w:themeColor="text1"/>
    </w:rPr>
  </w:style>
  <w:style w:type="paragraph" w:styleId="NoSpacing">
    <w:name w:val="No Spacing"/>
    <w:uiPriority w:val="1"/>
    <w:qFormat/>
    <w:rsid w:val="00700A0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0A0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00A0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0A0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0A05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00A0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00A0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00A0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00A0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00A0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0A0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ourvoiceenfield.org.uk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Pummell</dc:creator>
  <cp:keywords/>
  <dc:description/>
  <cp:lastModifiedBy>Jackie Pummell</cp:lastModifiedBy>
  <cp:revision>4</cp:revision>
  <dcterms:created xsi:type="dcterms:W3CDTF">2022-09-12T13:30:00Z</dcterms:created>
  <dcterms:modified xsi:type="dcterms:W3CDTF">2022-09-12T13:55:00Z</dcterms:modified>
</cp:coreProperties>
</file>